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21, 22 March 1710, transcription," in Documents of Brotherly Love: Dutch Mennonite Aid to Swiss Anabaptists (Millersburg, OH: Ohio Amish Library), 120-2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2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Saldenus, Hendrik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The Hague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ets, Cornel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A50D3" w:rsidRDefault="002A50D3" w:rsidP="002A50D3">
      <w:pPr>
        <w:pStyle w:val="FirstParagraph"/>
      </w:pPr>
      <w:r>
        <w:t>21.  March 22, 1710.</w:t>
      </w:r>
      <w:r>
        <w:rPr>
          <w:rStyle w:val="FootnoteReference"/>
        </w:rPr>
        <w:footnoteReference w:id="3"/>
      </w:r>
      <w:r>
        <w:t> </w:t>
      </w:r>
    </w:p>
    <w:p w:rsidR="002A50D3" w:rsidRDefault="002A50D3" w:rsidP="002A50D3">
      <w:pPr>
        <w:pStyle w:val="OriginalText"/>
        <w:rPr>
          <w:sz w:val="19"/>
          <w:szCs w:val="19"/>
        </w:rPr>
      </w:pP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folio 1 recto]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Hage, den 22</w:t>
      </w:r>
      <w:r>
        <w:rPr>
          <w:rStyle w:val="FootnoteReference"/>
          <w:sz w:val="19"/>
          <w:szCs w:val="19"/>
        </w:rPr>
        <w:t>en</w:t>
      </w:r>
      <w:r>
        <w:rPr>
          <w:sz w:val="19"/>
          <w:szCs w:val="19"/>
        </w:rPr>
        <w:t xml:space="preserve"> maert </w:t>
      </w:r>
      <w:r>
        <w:rPr>
          <w:rStyle w:val="Italics"/>
          <w:sz w:val="19"/>
          <w:szCs w:val="19"/>
        </w:rPr>
        <w:t>1710</w:t>
      </w:r>
      <w:r>
        <w:rPr>
          <w:sz w:val="19"/>
          <w:szCs w:val="19"/>
        </w:rPr>
        <w:t>.</w:t>
      </w:r>
    </w:p>
    <w:p w:rsidR="002A50D3" w:rsidRDefault="002A50D3" w:rsidP="002A50D3">
      <w:pPr>
        <w:pStyle w:val="OriginalText"/>
        <w:rPr>
          <w:sz w:val="19"/>
          <w:szCs w:val="19"/>
        </w:rPr>
      </w:pP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ijn Heer.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k heb de eere gehad wel te ontfangen uEd[ele] aengename vand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21 deser; waer bij het uEd[ele] belieft heeft mij te berigten, dat d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nhoud van den overgesondene depesches, rakende de verdrukte</w:t>
      </w:r>
    </w:p>
    <w:p w:rsidR="002A50D3" w:rsidRDefault="002A50D3" w:rsidP="002A50D3">
      <w:pPr>
        <w:pStyle w:val="OriginalText"/>
        <w:rPr>
          <w:w w:val="99"/>
          <w:sz w:val="19"/>
          <w:szCs w:val="19"/>
        </w:rPr>
      </w:pPr>
      <w:r>
        <w:rPr>
          <w:w w:val="99"/>
          <w:sz w:val="19"/>
          <w:szCs w:val="19"/>
        </w:rPr>
        <w:t>mennoniten in switserland, aende heeren gecom[mitteerden] waer van uEd[ele] e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id is, niet onaengenaem geweest is. Ik hebbe mij geacqiuteert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an uEd[ele] ordres om uijt name vande voorn[oemde] heer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com[mitteerden] den heer griffier Fagel t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agel, François, Clerk:thanks to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bedanken over desselfs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xpeditie van haere versogte brief van voorschrijvens etc,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et alleen, maer ook voor de ernstige expressen daeri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egens haer H[oog] Mo[genden] uijtgedrukt. Ik heb ook niet nagelat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ijn wel Ed[ele] ge[schever?]</w:t>
      </w:r>
      <w:r>
        <w:rPr>
          <w:rStyle w:val="FootnoteReference"/>
          <w:sz w:val="19"/>
          <w:szCs w:val="19"/>
        </w:rPr>
        <w:footnoteReference w:id="4"/>
      </w:r>
      <w:r>
        <w:rPr>
          <w:sz w:val="19"/>
          <w:szCs w:val="19"/>
        </w:rPr>
        <w:t xml:space="preserve"> te vragen, of deselve konde goedvind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u wel Ed[ele] te permitteren den voors[eide] brief van voorschrijvens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e doen drucken ten eijnde om ijder gemeente daer van e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xemplaer te doen hebben. En ben van sentiment dat de heer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com[mitteerden] seer wel hebben gedaen, alvorens die brief te do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rucken, daer over het Sentiment van wel gem[elde] h[ee]r griffier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Fagel te vragen, dogh gem[elde] heer griffier heeft mij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antwoord, dat meende dat sulx niet behoorde te geschieden,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mmers voor alsnogh niet, voor en al eer men hoorde, wat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ffect den voors[eide] brief van voorschrijvens soude hebben gedaen,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oo wanneer ontrent dese sake eenig berigt van de heer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unckel inkomt, sal ik niet manqueren den heer griffier te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folio 1 verso] 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ersoeken mij te permitteren, uEd[ele] daer van kennis te mogen geven.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k sal niet nalaten uEd[ele] morgen of overmorgen te senden de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wee versogt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intercession by States General:copy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opien authentiq van haer Ho[og] Mo[gende] resolutie op d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15 deser in dese sake genomen; en blijve met veel respect.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ijn Heer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uEd[ele] gehoorsamen Dienaer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Hendrik Saldenus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folio 2 recto: blank]</w:t>
      </w:r>
    </w:p>
    <w:p w:rsidR="002A50D3" w:rsidRDefault="002A50D3" w:rsidP="002A50D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verso]</w:t>
      </w:r>
    </w:p>
    <w:p w:rsidR="002A50D3" w:rsidRDefault="002A50D3" w:rsidP="002A50D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jn Heer.</w:t>
      </w:r>
    </w:p>
    <w:p w:rsidR="002A50D3" w:rsidRDefault="002A50D3" w:rsidP="002A50D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jn Heer, Cornelis Beets, Coopman </w:t>
      </w:r>
    </w:p>
    <w:p w:rsidR="002A50D3" w:rsidRDefault="002A50D3" w:rsidP="002A50D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</w:t>
      </w:r>
    </w:p>
    <w:p w:rsidR="002A50D3" w:rsidRDefault="002A50D3" w:rsidP="002A50D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msterdam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A50D3" w:rsidRDefault="002A50D3" w:rsidP="002A50D3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21</w:t>
      </w:r>
      <w:r>
        <w:tab/>
      </w:r>
      <w:r>
        <w:rPr>
          <w:rStyle w:val="FootnoteReference"/>
        </w:rPr>
        <w:tab/>
      </w:r>
      <w:r>
        <w:t xml:space="preserve">This is A 1764 from the De Hoop Scheffer </w:t>
      </w:r>
      <w:r>
        <w:rPr>
          <w:rStyle w:val="Italics"/>
        </w:rPr>
        <w:t>Inventaris</w:t>
      </w:r>
      <w:r>
        <w:t>.</w:t>
      </w:r>
    </w:p>
    <w:p w:rsidR="002A50D3" w:rsidRDefault="002A50D3" w:rsidP="002A50D3">
      <w:pPr>
        <w:pStyle w:val="FootnoteTextTwo"/>
      </w:pPr>
    </w:p>
  </w:footnote>
  <w:footnote w:id="4">
    <w:p w:rsidR="002A50D3" w:rsidRDefault="002A50D3" w:rsidP="002A50D3">
      <w:pPr>
        <w:pStyle w:val="FirstFootnoteinColumnLine"/>
      </w:pPr>
      <w:r>
        <w:rPr>
          <w:vertAlign w:val="superscript"/>
        </w:rPr>
        <w:footnoteRef/>
      </w:r>
      <w:r>
        <w:tab/>
        <w:t>Most likely griffier is meant here.</w:t>
      </w:r>
    </w:p>
    <w:p w:rsidR="002A50D3" w:rsidRDefault="002A50D3" w:rsidP="002A50D3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A50D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2A50D3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A50D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2A50D3"/>
    <w:rPr>
      <w:i/>
      <w:iCs/>
    </w:rPr>
  </w:style>
  <w:style w:type="paragraph" w:customStyle="1" w:styleId="FootnoteTextTwo">
    <w:name w:val="Footnote Text Two"/>
    <w:basedOn w:val="Normal"/>
    <w:uiPriority w:val="99"/>
    <w:rsid w:val="002A50D3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A50D3"/>
    <w:rPr>
      <w:sz w:val="20"/>
      <w:szCs w:val="20"/>
      <w:vertAlign w:val="baseline"/>
    </w:rPr>
  </w:style>
  <w:style w:type="paragraph" w:customStyle="1" w:styleId="FirstFootnoteinColumnLine">
    <w:name w:val="First Footnote in Column Line"/>
    <w:basedOn w:val="Normal"/>
    <w:uiPriority w:val="99"/>
    <w:rsid w:val="002A50D3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